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peer-reviewed-journal-articles"/>
      <w:r>
        <w:t xml:space="preserve">Peer-Reviewed Journal Articles</w:t>
      </w:r>
      <w:bookmarkEnd w:id="27"/>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journal-articles-in-submission"/>
      <w:r>
        <w:t xml:space="preserve">Journal Articles in Submission</w:t>
      </w:r>
      <w:bookmarkEnd w:id="63"/>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BodyText"/>
      </w:pPr>
      <w:r>
        <w:t xml:space="preserve">Rosenberg, J. M., Edwards, A., &amp; Chen, B. (under review). Tools and strategies for engaging students in analyzing and interpreting complex data sources.</w:t>
      </w:r>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07T18:29:27Z</dcterms:created>
  <dcterms:modified xsi:type="dcterms:W3CDTF">2019-07-07T18:29:27Z</dcterms:modified>
</cp:coreProperties>
</file>